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721F65" w14:textId="77777777" w:rsidR="001A5373" w:rsidRDefault="00C92F73">
      <w:pPr>
        <w:jc w:val="center"/>
      </w:pPr>
      <w:r>
        <w:rPr>
          <w:noProof/>
        </w:rPr>
        <w:drawing>
          <wp:inline distT="0" distB="0" distL="0" distR="0" wp14:anchorId="0B4D32CE" wp14:editId="2BA2C8D4">
            <wp:extent cx="1181100" cy="140970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B0FF3" w14:textId="77777777" w:rsidR="001A5373" w:rsidRDefault="001A5373">
      <w:pPr>
        <w:jc w:val="both"/>
      </w:pPr>
    </w:p>
    <w:p w14:paraId="060FC834" w14:textId="77777777" w:rsidR="001A5373" w:rsidRDefault="00C92F73">
      <w:pPr>
        <w:jc w:val="center"/>
      </w:pPr>
      <w:r>
        <w:rPr>
          <w:rFonts w:ascii="Arial Rounded MT Bold" w:eastAsia="Arial Rounded MT Bold" w:hAnsi="Arial Rounded MT Bold" w:cs="Arial Rounded MT Bold"/>
          <w:sz w:val="44"/>
          <w:szCs w:val="44"/>
        </w:rPr>
        <w:t>A Project Report On</w:t>
      </w:r>
    </w:p>
    <w:p w14:paraId="26802E16" w14:textId="3E691182" w:rsidR="001A5373" w:rsidRDefault="00C92F73">
      <w:pPr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</w:rPr>
        <w:t>“COURIER MANAGEMENT”</w:t>
      </w:r>
    </w:p>
    <w:p w14:paraId="1E74C881" w14:textId="77777777" w:rsidR="001A5373" w:rsidRDefault="001A5373">
      <w:pPr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</w:rPr>
      </w:pPr>
    </w:p>
    <w:p w14:paraId="013CAD6C" w14:textId="41960A6A" w:rsidR="001A5373" w:rsidRDefault="00C92F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  <w:t>Submitted By:</w:t>
      </w: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</w:p>
    <w:p w14:paraId="341A4ADE" w14:textId="472E0E83" w:rsidR="00C92F73" w:rsidRDefault="00C92F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Dasari Mohith Reddy</w:t>
      </w:r>
    </w:p>
    <w:p w14:paraId="790168FE" w14:textId="77777777" w:rsidR="00A63257" w:rsidRDefault="00C92F73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 xml:space="preserve">Roll No: </w:t>
      </w:r>
      <w:r w:rsidR="007A62F5">
        <w:rPr>
          <w:rFonts w:ascii="Times New Roman" w:eastAsia="Times New Roman" w:hAnsi="Times New Roman" w:cs="Times New Roman"/>
          <w:sz w:val="44"/>
          <w:szCs w:val="44"/>
        </w:rPr>
        <w:t>77</w:t>
      </w:r>
      <w:r>
        <w:rPr>
          <w:rFonts w:ascii="Times New Roman" w:eastAsia="Times New Roman" w:hAnsi="Times New Roman" w:cs="Times New Roman"/>
          <w:sz w:val="44"/>
          <w:szCs w:val="44"/>
        </w:rPr>
        <w:t xml:space="preserve"> </w:t>
      </w:r>
    </w:p>
    <w:p w14:paraId="358CAB08" w14:textId="708A1663" w:rsidR="00A63257" w:rsidRDefault="00A63257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CBSE ROLL NO:</w:t>
      </w:r>
    </w:p>
    <w:p w14:paraId="13DA1A73" w14:textId="4625DC99" w:rsidR="001A5373" w:rsidRDefault="00C92F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Class: XII C</w:t>
      </w:r>
    </w:p>
    <w:p w14:paraId="313578E5" w14:textId="77777777" w:rsidR="001A5373" w:rsidRDefault="001A5373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14:paraId="6B6BB37B" w14:textId="77777777" w:rsidR="001A5373" w:rsidRDefault="00C92F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u w:val="single"/>
        </w:rPr>
        <w:t>Under the Guidance of</w:t>
      </w:r>
    </w:p>
    <w:p w14:paraId="1DD1666A" w14:textId="77777777" w:rsidR="001A5373" w:rsidRDefault="00C92F73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Mr. Anoop V S</w:t>
      </w:r>
    </w:p>
    <w:p w14:paraId="0552C1F5" w14:textId="77777777" w:rsidR="001A5373" w:rsidRDefault="00C92F73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PGT (Computer Science)</w:t>
      </w:r>
    </w:p>
    <w:p w14:paraId="52E7987D" w14:textId="77777777" w:rsidR="001A5373" w:rsidRDefault="00C92F73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>
        <w:rPr>
          <w:rFonts w:ascii="Times New Roman" w:eastAsia="Times New Roman" w:hAnsi="Times New Roman" w:cs="Times New Roman"/>
          <w:sz w:val="44"/>
          <w:szCs w:val="44"/>
        </w:rPr>
        <w:t>Department of Computer Science</w:t>
      </w:r>
    </w:p>
    <w:p w14:paraId="19D1CE00" w14:textId="77777777" w:rsidR="001A5373" w:rsidRDefault="00C92F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</w:rPr>
        <w:t>SAINIK SCHOOL KALIKIRI</w:t>
      </w:r>
    </w:p>
    <w:p w14:paraId="20D8A0A1" w14:textId="77777777" w:rsidR="001A5373" w:rsidRDefault="001A53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31971708" w14:textId="77777777" w:rsidR="001A5373" w:rsidRDefault="001A5373">
      <w:pPr>
        <w:jc w:val="center"/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0C5B5FE2" w14:textId="77777777" w:rsidR="001A5373" w:rsidRDefault="001A5373">
      <w:pPr>
        <w:jc w:val="center"/>
      </w:pPr>
    </w:p>
    <w:p w14:paraId="287A09A4" w14:textId="77777777" w:rsidR="001A5373" w:rsidRDefault="001A5373">
      <w:pPr>
        <w:jc w:val="center"/>
      </w:pPr>
    </w:p>
    <w:p w14:paraId="6CD09651" w14:textId="77777777" w:rsidR="001A5373" w:rsidRDefault="001A5373">
      <w:pPr>
        <w:jc w:val="center"/>
      </w:pPr>
    </w:p>
    <w:p w14:paraId="1923950B" w14:textId="77777777" w:rsidR="001A5373" w:rsidRDefault="001A5373">
      <w:pPr>
        <w:jc w:val="center"/>
        <w:rPr>
          <w:rFonts w:ascii="Calibri" w:eastAsia="Calibri" w:hAnsi="Calibri" w:cs="Calibri"/>
          <w:b/>
          <w:bCs/>
          <w:color w:val="000000" w:themeColor="text1"/>
          <w:sz w:val="43"/>
          <w:szCs w:val="43"/>
        </w:rPr>
      </w:pPr>
    </w:p>
    <w:p w14:paraId="051984F7" w14:textId="77777777" w:rsidR="001A5373" w:rsidRDefault="00C92F73">
      <w:pPr>
        <w:jc w:val="center"/>
      </w:pPr>
      <w:r>
        <w:rPr>
          <w:rFonts w:eastAsia="Calibri" w:cs="Calibri"/>
          <w:b/>
          <w:bCs/>
          <w:color w:val="000000" w:themeColor="text1"/>
          <w:sz w:val="43"/>
          <w:szCs w:val="43"/>
        </w:rPr>
        <w:t>Department of Computer Science</w:t>
      </w:r>
    </w:p>
    <w:p w14:paraId="3F0EB386" w14:textId="41B2E04B" w:rsidR="001A5373" w:rsidRDefault="00C92F73" w:rsidP="00B41064">
      <w:pPr>
        <w:spacing w:before="70" w:after="0" w:line="240" w:lineRule="auto"/>
        <w:ind w:right="966" w:firstLine="720"/>
        <w:jc w:val="center"/>
        <w:rPr>
          <w:rFonts w:ascii="Times New Roman" w:eastAsia="Times New Roman" w:hAnsi="Times New Roman" w:cs="Times New Roman"/>
          <w:color w:val="000000" w:themeColor="text1"/>
          <w:sz w:val="44"/>
          <w:szCs w:val="44"/>
        </w:rPr>
      </w:pPr>
      <w:bookmarkStart w:id="0" w:name="_GoBack"/>
      <w:r>
        <w:rPr>
          <w:rFonts w:ascii="Times New Roman" w:eastAsia="Times New Roman" w:hAnsi="Times New Roman" w:cs="Times New Roman"/>
          <w:b/>
          <w:bCs/>
          <w:color w:val="000000" w:themeColor="text1"/>
          <w:sz w:val="44"/>
          <w:szCs w:val="44"/>
        </w:rPr>
        <w:t>SAINIK SCHOOL KALIKIRI</w:t>
      </w:r>
      <w:bookmarkEnd w:id="0"/>
    </w:p>
    <w:p w14:paraId="3209F392" w14:textId="77777777" w:rsidR="001A5373" w:rsidRDefault="00C92F73">
      <w:pPr>
        <w:jc w:val="both"/>
      </w:pPr>
      <w:r>
        <w:rPr>
          <w:noProof/>
        </w:rPr>
        <w:drawing>
          <wp:inline distT="0" distB="0" distL="0" distR="0" wp14:anchorId="1EFF2524" wp14:editId="3D408B6D">
            <wp:extent cx="1181100" cy="140970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</w:t>
      </w:r>
    </w:p>
    <w:p w14:paraId="42D2045A" w14:textId="77777777" w:rsidR="001A5373" w:rsidRDefault="001A5373">
      <w:pPr>
        <w:jc w:val="center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DFDC225" w14:textId="36307DA4" w:rsidR="001A5373" w:rsidRDefault="00C92F73">
      <w:pPr>
        <w:spacing w:before="73" w:after="0" w:line="240" w:lineRule="auto"/>
        <w:ind w:left="100" w:right="379"/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</w:pP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 xml:space="preserve">This is to certify that </w:t>
      </w:r>
      <w:proofErr w:type="spellStart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Cdt</w:t>
      </w:r>
      <w:proofErr w:type="spellEnd"/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. Dasari Mohith Reddy,</w:t>
      </w: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 xml:space="preserve"> Roll No. 77 of Class XII has prepared the report on the Project entitled </w:t>
      </w:r>
      <w:r>
        <w:rPr>
          <w:rFonts w:ascii="Footlight MT Light" w:eastAsia="Footlight MT Light" w:hAnsi="Footlight MT Light" w:cs="Footlight MT Light"/>
          <w:b/>
          <w:bCs/>
          <w:color w:val="000000" w:themeColor="text1"/>
          <w:sz w:val="36"/>
          <w:szCs w:val="36"/>
        </w:rPr>
        <w:t>“COURIER MANAGEMENT”</w:t>
      </w:r>
      <w:r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  <w:t>. The report is the result of his efforts &amp; endeavors. The report is found worthy of acceptance as final project report for the subject Computer Science of Class XII.</w:t>
      </w:r>
    </w:p>
    <w:p w14:paraId="5B0DC9ED" w14:textId="77777777" w:rsidR="001A5373" w:rsidRDefault="001A5373">
      <w:pPr>
        <w:spacing w:before="73" w:after="0" w:line="240" w:lineRule="auto"/>
        <w:ind w:left="100" w:right="379"/>
        <w:rPr>
          <w:rFonts w:ascii="Footlight MT Light" w:eastAsia="Footlight MT Light" w:hAnsi="Footlight MT Light" w:cs="Footlight MT Light"/>
          <w:color w:val="000000" w:themeColor="text1"/>
          <w:sz w:val="36"/>
          <w:szCs w:val="36"/>
        </w:rPr>
      </w:pPr>
    </w:p>
    <w:p w14:paraId="3B0863B0" w14:textId="77777777" w:rsidR="001A5373" w:rsidRDefault="001A5373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BE52191" w14:textId="77777777" w:rsidR="001A5373" w:rsidRDefault="001A5373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0458E38" w14:textId="77777777" w:rsidR="001A5373" w:rsidRDefault="001A5373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76DCC50" w14:textId="77777777" w:rsidR="001A5373" w:rsidRDefault="001A5373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A440E53" w14:textId="77777777" w:rsidR="001A5373" w:rsidRDefault="00C92F73">
      <w:pPr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Signature                                                                                </w:t>
      </w: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Signature</w:t>
      </w:r>
      <w:proofErr w:type="spellEnd"/>
    </w:p>
    <w:p w14:paraId="2FE66A55" w14:textId="77777777" w:rsidR="001A5373" w:rsidRDefault="00C92F73">
      <w:pPr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(Internal Examiner)                                              (External Examiner)</w:t>
      </w:r>
    </w:p>
    <w:p w14:paraId="358A1319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D0B8638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E28C78C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D7BF7FC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7E56C3E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7765D5E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2E8A6A2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24D5345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B803D4F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1BCD5DD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4657B25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431F795" w14:textId="77777777" w:rsidR="001A5373" w:rsidRDefault="00C92F73">
      <w:pPr>
        <w:spacing w:after="0" w:line="240" w:lineRule="auto"/>
        <w:jc w:val="both"/>
      </w:pPr>
      <w:r>
        <w:rPr>
          <w:noProof/>
        </w:rPr>
        <w:drawing>
          <wp:inline distT="0" distB="0" distL="0" distR="0" wp14:anchorId="7031BB06" wp14:editId="3EE0BAA2">
            <wp:extent cx="1181100" cy="1409700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3F15C" w14:textId="77777777" w:rsidR="001A5373" w:rsidRDefault="00C92F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DECLARATION</w:t>
      </w:r>
    </w:p>
    <w:p w14:paraId="087F3549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32BE380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5C35EE6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31C5648" w14:textId="08C3614F" w:rsidR="001A5373" w:rsidRDefault="00C92F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I hereby declare that the project work entitled “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URIER MANAGEMENT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”, submitted to Department of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mputer Science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, SAINIK SCHOOL KALIKIRI is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prepared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by me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. All the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coding</w:t>
      </w:r>
      <w:r>
        <w:rPr>
          <w:rFonts w:ascii="Footlight MT Light" w:eastAsia="Footlight MT Light" w:hAnsi="Footlight MT Light" w:cs="Footlight MT Light"/>
          <w:sz w:val="40"/>
          <w:szCs w:val="40"/>
        </w:rPr>
        <w:t xml:space="preserve"> is the result of my </w:t>
      </w:r>
      <w:r>
        <w:rPr>
          <w:rFonts w:ascii="Footlight MT Light" w:eastAsia="Footlight MT Light" w:hAnsi="Footlight MT Light" w:cs="Footlight MT Light"/>
          <w:b/>
          <w:bCs/>
          <w:sz w:val="40"/>
          <w:szCs w:val="40"/>
        </w:rPr>
        <w:t>personal efforts</w:t>
      </w:r>
      <w:r>
        <w:rPr>
          <w:rFonts w:ascii="Footlight MT Light" w:eastAsia="Footlight MT Light" w:hAnsi="Footlight MT Light" w:cs="Footlight MT Light"/>
          <w:sz w:val="40"/>
          <w:szCs w:val="40"/>
        </w:rPr>
        <w:t>.</w:t>
      </w:r>
    </w:p>
    <w:p w14:paraId="7126A886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31C0880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57F15F5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77A0A6E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FEF012B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F0C94FA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0BC2A2A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DAA6419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CCF00ED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C636906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CC0FEB8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2F8B647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A75AF0A" w14:textId="77777777" w:rsidR="001A5373" w:rsidRDefault="001A5373">
      <w:pPr>
        <w:spacing w:after="0" w:line="240" w:lineRule="auto"/>
        <w:jc w:val="both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7FC8E606" w14:textId="24FD5737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Cdt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>. Dasari Mohith Reddy</w:t>
      </w:r>
    </w:p>
    <w:p w14:paraId="592D7AC0" w14:textId="10FC454C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Roll No: 77</w:t>
      </w:r>
    </w:p>
    <w:p w14:paraId="40CAFA48" w14:textId="77777777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Class: XII C</w:t>
      </w:r>
    </w:p>
    <w:p w14:paraId="45F07087" w14:textId="77777777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SAINIK SCHOOL KALIKIRI</w:t>
      </w:r>
    </w:p>
    <w:p w14:paraId="3419B2C0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8EB4312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478E2C7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CA0D2F2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0C961EA" w14:textId="77777777" w:rsidR="001A5373" w:rsidRDefault="00C92F73">
      <w:pPr>
        <w:spacing w:after="0" w:line="240" w:lineRule="auto"/>
      </w:pPr>
      <w:r>
        <w:rPr>
          <w:noProof/>
        </w:rPr>
        <w:drawing>
          <wp:inline distT="0" distB="0" distL="0" distR="0" wp14:anchorId="4E64B098" wp14:editId="07D78599">
            <wp:extent cx="1181100" cy="1409700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DF2DF" w14:textId="77777777" w:rsidR="001A5373" w:rsidRDefault="00C92F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ACKNOWLEDGEMENT</w:t>
      </w:r>
    </w:p>
    <w:p w14:paraId="3A1B3CF0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41FDA605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AD6D7B2" w14:textId="77777777" w:rsidR="001A5373" w:rsidRDefault="00C92F73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I would like to express a deep sense of thanks &amp; gratitude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oject guide Mr. Anoop V 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Sir for guiding me immensely through the course of the project. He always evinced keen interest in my work. His constructive advice &amp;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onstant motivation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have been responsible for the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successful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completion of this project.</w:t>
      </w:r>
    </w:p>
    <w:p w14:paraId="5F1DA53F" w14:textId="77777777" w:rsidR="001A5373" w:rsidRDefault="001A5373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0F595D12" w14:textId="77777777" w:rsidR="001A5373" w:rsidRDefault="00C92F73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My sincere thanks go to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Lt Col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usheel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Kumar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hapatro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M ,</w:t>
      </w:r>
      <w:proofErr w:type="gramEnd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our 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Offg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rincipal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sir, for his co-ordination in extending ever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ossible support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for the completion of this project.</w:t>
      </w:r>
    </w:p>
    <w:p w14:paraId="725446B0" w14:textId="77777777" w:rsidR="001A5373" w:rsidRDefault="001A5373">
      <w:pPr>
        <w:spacing w:after="0" w:line="240" w:lineRule="auto"/>
        <w:ind w:left="100" w:right="903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2628D543" w14:textId="77777777" w:rsidR="001A5373" w:rsidRDefault="00C92F73">
      <w:pPr>
        <w:spacing w:after="0" w:line="240" w:lineRule="auto"/>
        <w:ind w:left="100" w:right="888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I also thanks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parent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for their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otivation &amp; support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. I must thanks to my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lassmates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for their timely help &amp; support for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compilation 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 xml:space="preserve">of this 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project</w:t>
      </w:r>
      <w:r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  <w:t>.</w:t>
      </w:r>
    </w:p>
    <w:p w14:paraId="078A209E" w14:textId="77777777" w:rsidR="001A5373" w:rsidRDefault="001A5373">
      <w:pPr>
        <w:spacing w:after="0" w:line="240" w:lineRule="auto"/>
        <w:ind w:left="100" w:right="888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5912067E" w14:textId="77777777" w:rsidR="001A5373" w:rsidRDefault="00C92F73">
      <w:pPr>
        <w:spacing w:after="0" w:line="240" w:lineRule="auto"/>
        <w:ind w:left="100" w:right="902" w:firstLine="719"/>
        <w:jc w:val="both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Last but not the least, I would like to thank all those who had helped directly or indirectly towards the completion of this project.</w:t>
      </w:r>
    </w:p>
    <w:p w14:paraId="238FF959" w14:textId="77777777" w:rsidR="001A5373" w:rsidRDefault="001A5373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655DA28C" w14:textId="77777777" w:rsidR="001A5373" w:rsidRDefault="001A5373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431BF2F" w14:textId="77777777" w:rsidR="001A5373" w:rsidRDefault="001A5373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13803E40" w14:textId="77777777" w:rsidR="001A5373" w:rsidRDefault="001A5373">
      <w:pPr>
        <w:spacing w:after="0" w:line="240" w:lineRule="auto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9E0DE5D" w14:textId="3DA9E7F5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proofErr w:type="spellStart"/>
      <w:r>
        <w:rPr>
          <w:rFonts w:ascii="Footlight MT Light" w:eastAsia="Footlight MT Light" w:hAnsi="Footlight MT Light" w:cs="Footlight MT Light"/>
          <w:sz w:val="40"/>
          <w:szCs w:val="40"/>
        </w:rPr>
        <w:t>Cdt</w:t>
      </w:r>
      <w:proofErr w:type="spellEnd"/>
      <w:r>
        <w:rPr>
          <w:rFonts w:ascii="Footlight MT Light" w:eastAsia="Footlight MT Light" w:hAnsi="Footlight MT Light" w:cs="Footlight MT Light"/>
          <w:sz w:val="40"/>
          <w:szCs w:val="40"/>
        </w:rPr>
        <w:t>. Dasari Mohith Reddy</w:t>
      </w:r>
    </w:p>
    <w:p w14:paraId="02BF69B5" w14:textId="5CB07B15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Roll No: 77</w:t>
      </w:r>
    </w:p>
    <w:p w14:paraId="04470904" w14:textId="77777777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Class: XII C</w:t>
      </w:r>
    </w:p>
    <w:p w14:paraId="3431A424" w14:textId="77777777" w:rsidR="001A5373" w:rsidRDefault="00C92F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  <w:r>
        <w:rPr>
          <w:rFonts w:ascii="Footlight MT Light" w:eastAsia="Footlight MT Light" w:hAnsi="Footlight MT Light" w:cs="Footlight MT Light"/>
          <w:sz w:val="40"/>
          <w:szCs w:val="40"/>
        </w:rPr>
        <w:t>SAINIK SCHOOL KALIKIRI</w:t>
      </w:r>
    </w:p>
    <w:p w14:paraId="6F72C0B3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057767F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5669B1BD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FD48411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06DB42F1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24A3C4F6" w14:textId="77777777" w:rsidR="001A5373" w:rsidRDefault="001A5373">
      <w:pPr>
        <w:spacing w:after="0" w:line="240" w:lineRule="auto"/>
        <w:jc w:val="right"/>
        <w:rPr>
          <w:rFonts w:ascii="Footlight MT Light" w:eastAsia="Footlight MT Light" w:hAnsi="Footlight MT Light" w:cs="Footlight MT Light"/>
          <w:sz w:val="40"/>
          <w:szCs w:val="40"/>
        </w:rPr>
      </w:pPr>
    </w:p>
    <w:p w14:paraId="39C7C7B1" w14:textId="77777777" w:rsidR="001A5373" w:rsidRDefault="00C92F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0"/>
          <w:szCs w:val="40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CONTENTS</w:t>
      </w:r>
      <w:r>
        <w:rPr>
          <w:noProof/>
        </w:rPr>
        <w:drawing>
          <wp:inline distT="0" distB="0" distL="0" distR="0" wp14:anchorId="722CF1E8" wp14:editId="41493B61">
            <wp:extent cx="6689725" cy="128270"/>
            <wp:effectExtent l="0" t="0" r="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9725" cy="12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49F3A" w14:textId="77777777" w:rsidR="001A5373" w:rsidRDefault="001A5373">
      <w:pPr>
        <w:spacing w:after="0" w:line="240" w:lineRule="auto"/>
        <w:jc w:val="center"/>
      </w:pPr>
    </w:p>
    <w:p w14:paraId="239D4A51" w14:textId="77777777" w:rsidR="001A5373" w:rsidRDefault="001A5373">
      <w:pPr>
        <w:spacing w:after="0" w:line="240" w:lineRule="auto"/>
        <w:jc w:val="center"/>
      </w:pPr>
    </w:p>
    <w:p w14:paraId="6438BB86" w14:textId="77777777" w:rsidR="001A5373" w:rsidRDefault="001A5373">
      <w:pPr>
        <w:spacing w:after="0" w:line="240" w:lineRule="auto"/>
        <w:jc w:val="center"/>
      </w:pPr>
    </w:p>
    <w:p w14:paraId="6F7EE310" w14:textId="77777777" w:rsidR="001A5373" w:rsidRDefault="00C92F73">
      <w:pPr>
        <w:pStyle w:val="ListParagraph"/>
        <w:numPr>
          <w:ilvl w:val="0"/>
          <w:numId w:val="3"/>
        </w:numPr>
        <w:spacing w:after="0" w:line="48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Working Description .........................</w:t>
      </w:r>
    </w:p>
    <w:p w14:paraId="71D9BF6A" w14:textId="77777777" w:rsidR="001A5373" w:rsidRDefault="00C92F73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ode of the Project ............................</w:t>
      </w:r>
    </w:p>
    <w:p w14:paraId="49914735" w14:textId="77777777" w:rsidR="001A5373" w:rsidRDefault="00C92F73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Output Screens …..............................</w:t>
      </w:r>
    </w:p>
    <w:p w14:paraId="6565A647" w14:textId="77777777" w:rsidR="001A5373" w:rsidRDefault="00C92F73">
      <w:pPr>
        <w:pStyle w:val="ListParagraph"/>
        <w:numPr>
          <w:ilvl w:val="0"/>
          <w:numId w:val="3"/>
        </w:numPr>
        <w:spacing w:after="0" w:line="480" w:lineRule="auto"/>
        <w:jc w:val="both"/>
        <w:rPr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Bibliography .....................................</w:t>
      </w:r>
    </w:p>
    <w:p w14:paraId="07A8CC76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71B87619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4C9795DE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6E5D37FE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0939FD05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10AC521B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3DD68C82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6AD921A1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6EC057E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479B6ABF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305AEF2A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2B95E691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30BB0704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12090317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</w:p>
    <w:p w14:paraId="7EC84CA3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5310DC3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5E9D81E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714CE6B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43F9858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6C427A8" w14:textId="77777777" w:rsidR="001A5373" w:rsidRDefault="001A5373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E324102" w14:textId="77777777" w:rsidR="001A5373" w:rsidRDefault="001A5373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38F4AF8F" w14:textId="77777777" w:rsidR="001A5373" w:rsidRDefault="00C92F73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1. WORKING DESCRIPTION</w:t>
      </w:r>
    </w:p>
    <w:p w14:paraId="3981F23C" w14:textId="258F0AA1" w:rsidR="001A5373" w:rsidRDefault="00DC0069" w:rsidP="00DC0069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This program </w:t>
      </w: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is  created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using python and </w:t>
      </w:r>
      <w:proofErr w:type="spell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mysql</w:t>
      </w:r>
      <w:proofErr w:type="spell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</w:t>
      </w:r>
    </w:p>
    <w:p w14:paraId="7B9792A9" w14:textId="787311E6" w:rsidR="00DC0069" w:rsidRDefault="00DC0069" w:rsidP="00DC0069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1.run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table.py file to create tables in database</w:t>
      </w:r>
    </w:p>
    <w:p w14:paraId="7182AB0C" w14:textId="4EE6C1F4" w:rsidR="00DC0069" w:rsidRDefault="00DC0069" w:rsidP="00DC0069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2.run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main.py to execute main program</w:t>
      </w:r>
    </w:p>
    <w:p w14:paraId="3CE8ED5C" w14:textId="77777777" w:rsidR="00DC0069" w:rsidRDefault="00DC0069" w:rsidP="00DC0069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936B738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31FCDDD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06296E0E" w14:textId="77777777" w:rsidR="001A5373" w:rsidRDefault="00C92F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2. Code of the Project</w:t>
      </w:r>
    </w:p>
    <w:p w14:paraId="7E6FCF99" w14:textId="77777777" w:rsidR="001A5373" w:rsidRDefault="001A537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sz w:val="40"/>
          <w:szCs w:val="40"/>
        </w:rPr>
      </w:pPr>
    </w:p>
    <w:p w14:paraId="227C097C" w14:textId="339612FC" w:rsidR="001A5373" w:rsidRPr="00C46C9D" w:rsidRDefault="00C92F73" w:rsidP="00C46C9D">
      <w:pPr>
        <w:spacing w:after="0" w:line="240" w:lineRule="auto"/>
        <w:jc w:val="both"/>
        <w:rPr>
          <w:sz w:val="28"/>
          <w:szCs w:val="28"/>
        </w:rPr>
      </w:pPr>
      <w:proofErr w:type="gramStart"/>
      <w:r w:rsidRPr="00C46C9D">
        <w:rPr>
          <w:b/>
          <w:bCs/>
          <w:sz w:val="28"/>
          <w:szCs w:val="28"/>
        </w:rPr>
        <w:t>Note :</w:t>
      </w:r>
      <w:proofErr w:type="gramEnd"/>
      <w:r w:rsidRPr="00C46C9D">
        <w:rPr>
          <w:sz w:val="28"/>
          <w:szCs w:val="28"/>
        </w:rPr>
        <w:t xml:space="preserve"> There are </w:t>
      </w:r>
      <w:r w:rsidR="007E2B22" w:rsidRPr="00C46C9D">
        <w:rPr>
          <w:sz w:val="28"/>
          <w:szCs w:val="28"/>
        </w:rPr>
        <w:t>5</w:t>
      </w:r>
      <w:r w:rsidRPr="00C46C9D">
        <w:rPr>
          <w:sz w:val="28"/>
          <w:szCs w:val="28"/>
        </w:rPr>
        <w:t xml:space="preserve"> Python files in this project. </w:t>
      </w:r>
    </w:p>
    <w:p w14:paraId="0B8498EA" w14:textId="77777777" w:rsidR="001A5373" w:rsidRDefault="001A5373">
      <w:pPr>
        <w:spacing w:after="0" w:line="240" w:lineRule="auto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28A0D585" w14:textId="3378DEC6" w:rsidR="001A5373" w:rsidRDefault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>
        <w:rPr>
          <w:rFonts w:ascii="Cambria Math" w:hAnsi="Cambria Math"/>
          <w:b/>
          <w:bCs/>
          <w:sz w:val="28"/>
          <w:szCs w:val="28"/>
        </w:rPr>
        <w:t>Main.py</w:t>
      </w:r>
    </w:p>
    <w:p w14:paraId="534D9FF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63FED37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4202A94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B252C6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5C26932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WELCOME TO COURIER SERVICE:')</w:t>
      </w:r>
    </w:p>
    <w:p w14:paraId="4EE7867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Hi")</w:t>
      </w:r>
    </w:p>
    <w:p w14:paraId="231DB05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o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Press enter to begin your courier surfing')</w:t>
      </w:r>
    </w:p>
    <w:p w14:paraId="4503974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1.CREATE YOUR COURIER SERVICE ACCOUNT')</w:t>
      </w:r>
    </w:p>
    <w:p w14:paraId="35D07C0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2.LOGIN')</w:t>
      </w:r>
    </w:p>
    <w:p w14:paraId="1A32F994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3.UPDATE PROFILE')</w:t>
      </w:r>
    </w:p>
    <w:p w14:paraId="309D5ED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hoose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(1) FOR NEW ACCOUNT OR (2) FOR LOGIN OR (3) FOR UPDATE:'))</w:t>
      </w:r>
    </w:p>
    <w:p w14:paraId="204CEB5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1:</w:t>
      </w:r>
    </w:p>
    <w:p w14:paraId="41EC9AF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name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user-name:')</w:t>
      </w:r>
    </w:p>
    <w:p w14:paraId="2D02622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Set your password here:')</w:t>
      </w:r>
    </w:p>
    <w:p w14:paraId="4F7B68C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passwd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onfirm password:')</w:t>
      </w:r>
    </w:p>
    <w:p w14:paraId="4C6E62A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user VALUES(' "+name+" ',' 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+" ')")</w:t>
      </w:r>
    </w:p>
    <w:p w14:paraId="41CB261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298010A6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ACCOUNT CREATED CONGRATULATIONS')</w:t>
      </w:r>
    </w:p>
    <w:p w14:paraId="310B8C2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ve_in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press enter to login:')</w:t>
      </w:r>
    </w:p>
    <w:p w14:paraId="230D1BA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B_COURIER_MENU</w:t>
      </w:r>
    </w:p>
    <w:p w14:paraId="48E97FF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2:</w:t>
      </w:r>
    </w:p>
    <w:p w14:paraId="40DF4BC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user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username')</w:t>
      </w:r>
    </w:p>
    <w:p w14:paraId="516BB0D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your PASSWORD:')</w:t>
      </w:r>
    </w:p>
    <w:p w14:paraId="2B6D13B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us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" '+user+' " and password = " '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+' " ')</w:t>
      </w:r>
    </w:p>
    <w:p w14:paraId="129ADA0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ust1.fetchone() is None:</w:t>
      </w:r>
    </w:p>
    <w:p w14:paraId="59AB2A5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sorry your password in wrong')</w:t>
      </w:r>
    </w:p>
    <w:p w14:paraId="16851A3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se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:</w:t>
      </w:r>
    </w:p>
    <w:p w14:paraId="0B4C519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B_COURIER_MENU</w:t>
      </w:r>
    </w:p>
    <w:p w14:paraId="09E2762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4FDC8D44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ose==3:</w:t>
      </w:r>
    </w:p>
    <w:p w14:paraId="5B24394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name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Enter your existing user name:")</w:t>
      </w:r>
    </w:p>
    <w:p w14:paraId="17B62EE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passwd2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your old password :')</w:t>
      </w:r>
    </w:p>
    <w:p w14:paraId="433188F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us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" '+name1+' " and password = " '+passwd2+' " ')</w:t>
      </w:r>
    </w:p>
    <w:p w14:paraId="5E61398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data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cust1.fetchone()</w:t>
      </w:r>
    </w:p>
    <w:p w14:paraId="52E91EA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name1 == data[0].strip() and passwd2 == data[1].strip():</w:t>
      </w:r>
    </w:p>
    <w:p w14:paraId="5448C28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assword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input("Enter your new password:")</w:t>
      </w:r>
    </w:p>
    <w:p w14:paraId="065ABBA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password1 =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Confirm your new password:")</w:t>
      </w:r>
    </w:p>
    <w:p w14:paraId="61DE125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password == password1:</w:t>
      </w:r>
    </w:p>
    <w:p w14:paraId="1F728C8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Query =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f"updat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user set password ='{password1}'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'{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data[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0]}'"</w:t>
      </w:r>
    </w:p>
    <w:p w14:paraId="08866A6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Query)</w:t>
      </w:r>
    </w:p>
    <w:p w14:paraId="27AD4E0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3E9672FA" w14:textId="77777777" w:rsid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Password Successfully changed")</w:t>
      </w:r>
    </w:p>
    <w:p w14:paraId="3C32670D" w14:textId="77777777" w:rsid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46B2CE81" w14:textId="760BDDB2" w:rsidR="006808DD" w:rsidRP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B_COURIER_MENU</w:t>
      </w:r>
    </w:p>
    <w:p w14:paraId="54A9180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4FA86E5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0B9F0C4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6FA6CA7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6CB347A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i in range(0,76):</w:t>
      </w:r>
    </w:p>
    <w:p w14:paraId="34D0792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WELCOME TO COURIER SERVICE:')</w:t>
      </w:r>
    </w:p>
    <w:p w14:paraId="3CC4C2E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1.Courier_order and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detail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)</w:t>
      </w:r>
    </w:p>
    <w:p w14:paraId="6375194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2.billing_procedure')</w:t>
      </w:r>
    </w:p>
    <w:p w14:paraId="1E5806C6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3.courier_service_boys')</w:t>
      </w:r>
    </w:p>
    <w:p w14:paraId="32089A1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4.exit')</w:t>
      </w:r>
    </w:p>
    <w:p w14:paraId="0F0B6A9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the section you want to access:....(1,2,3or4)........:'))</w:t>
      </w:r>
    </w:p>
    <w:p w14:paraId="4405430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1:</w:t>
      </w:r>
    </w:p>
    <w:p w14:paraId="18EA30E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For placing a courier do enter A')</w:t>
      </w:r>
    </w:p>
    <w:p w14:paraId="6B62C5F6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To see order placed list do enter B')</w:t>
      </w:r>
    </w:p>
    <w:p w14:paraId="4751697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c to cancel the order')</w:t>
      </w:r>
    </w:p>
    <w:p w14:paraId="1948319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sect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input('enter the section that you want to access:'))</w:t>
      </w:r>
    </w:p>
    <w:p w14:paraId="01A2E6D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A":</w:t>
      </w:r>
    </w:p>
    <w:p w14:paraId="617D908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OURIER-ORDER')</w:t>
      </w:r>
    </w:p>
    <w:p w14:paraId="291F6D0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a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name:'))</w:t>
      </w:r>
    </w:p>
    <w:p w14:paraId="35A5A75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b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mobile number:'))</w:t>
      </w:r>
    </w:p>
    <w:p w14:paraId="2F12791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c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customer address:'))</w:t>
      </w:r>
    </w:p>
    <w:p w14:paraId="72BD680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d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name:'))</w:t>
      </w:r>
    </w:p>
    <w:p w14:paraId="674D0FF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e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mobile number:'))</w:t>
      </w:r>
    </w:p>
    <w:p w14:paraId="12694EF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f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=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'enter the receiver address:'))</w:t>
      </w:r>
    </w:p>
    <w:p w14:paraId="6D073F5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 VALUES(' "+a+" ',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b)+",' "+c+" ',' "+d+" ',"+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e)+",' "+f+" ')")</w:t>
      </w:r>
    </w:p>
    <w:p w14:paraId="4A15856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36ABC56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rowcount,'courier (s) placed')</w:t>
      </w:r>
    </w:p>
    <w:p w14:paraId="76C15D2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731FA5B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lastRenderedPageBreak/>
        <w:t xml:space="preserve">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B":</w:t>
      </w:r>
    </w:p>
    <w:p w14:paraId="202543C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S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st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input('do you want to see your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ord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'(y \ n):'))</w:t>
      </w:r>
    </w:p>
    <w:p w14:paraId="50A5411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=="y":</w:t>
      </w:r>
    </w:p>
    <w:p w14:paraId="6EBE0FF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a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the customer mob number:')</w:t>
      </w:r>
    </w:p>
    <w:p w14:paraId="0C77CBC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select * from couri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"{}" '.format(a))</w:t>
      </w:r>
    </w:p>
    <w:p w14:paraId="6AD06E2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order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fetchall()</w:t>
      </w:r>
    </w:p>
    <w:p w14:paraId="591F7DA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customer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ame,','custom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mob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o,','custom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address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ame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mob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no,','receiv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ddress:')</w:t>
      </w:r>
    </w:p>
    <w:p w14:paraId="282355D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j in order:</w:t>
      </w:r>
    </w:p>
    <w:p w14:paraId="6EA0F67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j)</w:t>
      </w:r>
    </w:p>
    <w:p w14:paraId="301C198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410B67D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6D9AA3B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sect=="c":</w:t>
      </w:r>
    </w:p>
    <w:p w14:paraId="6087F88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5B552FE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b_no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input(('enter the mobile number to delete your order: ')))</w:t>
      </w:r>
    </w:p>
    <w:p w14:paraId="6E1C606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f"delet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from courier where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'{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ob_no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}'")</w:t>
      </w:r>
    </w:p>
    <w:p w14:paraId="51AA357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09D0FF8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</w:p>
    <w:p w14:paraId="31E8935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Order successfully deleted')</w:t>
      </w:r>
    </w:p>
    <w:p w14:paraId="42698FF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se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:</w:t>
      </w:r>
    </w:p>
    <w:p w14:paraId="66C5511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Thank you')</w:t>
      </w:r>
    </w:p>
    <w:p w14:paraId="3AC404E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')</w:t>
      </w:r>
    </w:p>
    <w:p w14:paraId="0CFD7BF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2:</w:t>
      </w:r>
    </w:p>
    <w:p w14:paraId="738AAA3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BILLING PROCEDURE:[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weight_in_kg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......AND.......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st_in_rupee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]')</w:t>
      </w:r>
    </w:p>
    <w:p w14:paraId="29B021B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select * from couriers2")</w:t>
      </w:r>
    </w:p>
    <w:p w14:paraId="650A7CD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bill=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cust1.fetchall()</w:t>
      </w:r>
    </w:p>
    <w:p w14:paraId="5E650F2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x in bill:</w:t>
      </w:r>
    </w:p>
    <w:p w14:paraId="66029E4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x)</w:t>
      </w:r>
    </w:p>
    <w:p w14:paraId="0D7F37E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64915E0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f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3:</w:t>
      </w:r>
    </w:p>
    <w:p w14:paraId="37D1381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city1=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npu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enter your city name:')</w:t>
      </w:r>
    </w:p>
    <w:p w14:paraId="7060B1E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select * from couriers3 where city='"+city1+"' ".format(city1))</w:t>
      </w:r>
    </w:p>
    <w:p w14:paraId="4894C61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boys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= cust1.fetchall()</w:t>
      </w:r>
    </w:p>
    <w:p w14:paraId="0E7FAFB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 City  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delivery_boy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mobile no:')</w:t>
      </w:r>
    </w:p>
    <w:p w14:paraId="538550D4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for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y in boys:</w:t>
      </w:r>
    </w:p>
    <w:p w14:paraId="3C7AC23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y)</w:t>
      </w:r>
    </w:p>
    <w:p w14:paraId="4C7877D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print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===============================================================================================================')</w:t>
      </w:r>
    </w:p>
    <w:p w14:paraId="449B3D9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elif</w:t>
      </w:r>
      <w:proofErr w:type="spellEnd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choice==4:</w:t>
      </w:r>
    </w:p>
    <w:p w14:paraId="1297923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           </w:t>
      </w: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quit()</w:t>
      </w:r>
      <w:proofErr w:type="gramEnd"/>
    </w:p>
    <w:p w14:paraId="5BD039B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5E42179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2890B37C" w14:textId="77777777" w:rsid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B_COURIER_MENU.py</w:t>
      </w:r>
    </w:p>
    <w:p w14:paraId="5774F045" w14:textId="77777777" w:rsid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66CF2D68" w14:textId="72680D49" w:rsidR="006808DD" w:rsidRP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lastRenderedPageBreak/>
        <w:t>BILLING PROCEDURE</w:t>
      </w:r>
    </w:p>
    <w:p w14:paraId="5450CB5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3A959DC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18D3891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063F9D2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 1kg' ,' 50Rs' )")</w:t>
      </w:r>
    </w:p>
    <w:p w14:paraId="517D0B4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kg','75Rs')")</w:t>
      </w:r>
    </w:p>
    <w:p w14:paraId="4525A2E4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kg','100Rs')")</w:t>
      </w:r>
    </w:p>
    <w:p w14:paraId="4FE6DC5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kg','125Rs')")</w:t>
      </w:r>
    </w:p>
    <w:p w14:paraId="669FFBC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kg','150Rs')")</w:t>
      </w:r>
    </w:p>
    <w:p w14:paraId="228BCD8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0kg','275Rs')")</w:t>
      </w:r>
    </w:p>
    <w:p w14:paraId="685876A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0kg','525Rs')")</w:t>
      </w:r>
    </w:p>
    <w:p w14:paraId="24CCD0D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0kg','775Rs')")</w:t>
      </w:r>
    </w:p>
    <w:p w14:paraId="60759336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0kg','1025Rs')")</w:t>
      </w:r>
    </w:p>
    <w:p w14:paraId="199D722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0kg','1275Rs')")</w:t>
      </w:r>
    </w:p>
    <w:p w14:paraId="483145D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00kg','2520Rs')")</w:t>
      </w:r>
    </w:p>
    <w:p w14:paraId="2550423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150kg','3770Rs')")</w:t>
      </w:r>
    </w:p>
    <w:p w14:paraId="1309D37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00kg','5020Rs')")</w:t>
      </w:r>
    </w:p>
    <w:p w14:paraId="7B0128C8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250kg','6270Rs')")</w:t>
      </w:r>
    </w:p>
    <w:p w14:paraId="76866A3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00kg','7520Rs')")</w:t>
      </w:r>
    </w:p>
    <w:p w14:paraId="1DA630B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350kg','8770Rs')")</w:t>
      </w:r>
    </w:p>
    <w:p w14:paraId="0BA81A94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00kg','10020Rs')")</w:t>
      </w:r>
    </w:p>
    <w:p w14:paraId="4B104C6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450kg','11270Rs')")</w:t>
      </w:r>
    </w:p>
    <w:p w14:paraId="4B50AEF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2 values('500kg','12520Rs')")</w:t>
      </w:r>
    </w:p>
    <w:p w14:paraId="350DEDC9" w14:textId="71550A80" w:rsid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47F32F93" w14:textId="77777777" w:rsid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6680C95B" w14:textId="6E67A4C9" w:rsidR="006808DD" w:rsidRP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DELIVERY BOYS</w:t>
      </w:r>
    </w:p>
    <w:p w14:paraId="4F207F57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2CC215C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2CCB5A9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05E91F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dapa','mohith','8328480609')")</w:t>
      </w:r>
    </w:p>
    <w:p w14:paraId="1712A566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likiri','nani','9581207696')")</w:t>
      </w:r>
    </w:p>
    <w:p w14:paraId="415FE66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erala','amit','8666666666')")</w:t>
      </w:r>
    </w:p>
    <w:p w14:paraId="1717385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bengaluru','DJ','689742315')")</w:t>
      </w:r>
    </w:p>
    <w:p w14:paraId="70DA290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"insert into couriers3 values('kalikiri','naveen','200034272')")</w:t>
      </w:r>
    </w:p>
    <w:p w14:paraId="7C655BFD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ommi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5B9A7CF" w14:textId="578706C0" w:rsid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los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4FDC0D33" w14:textId="77777777" w:rsid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</w:p>
    <w:p w14:paraId="721AC7BE" w14:textId="73DD2FF5" w:rsidR="006808DD" w:rsidRPr="006808DD" w:rsidRDefault="006808DD" w:rsidP="006808DD">
      <w:pPr>
        <w:spacing w:after="0" w:line="240" w:lineRule="auto"/>
        <w:rPr>
          <w:rFonts w:ascii="Cambria Math" w:hAnsi="Cambria Math"/>
          <w:b/>
          <w:bCs/>
          <w:sz w:val="28"/>
          <w:szCs w:val="28"/>
        </w:rPr>
      </w:pPr>
      <w:r w:rsidRPr="006808DD">
        <w:rPr>
          <w:rFonts w:ascii="Cambria Math" w:hAnsi="Cambria Math"/>
          <w:b/>
          <w:bCs/>
          <w:sz w:val="28"/>
          <w:szCs w:val="28"/>
        </w:rPr>
        <w:t>TABLES</w:t>
      </w:r>
    </w:p>
    <w:p w14:paraId="6618409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4B731EB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1A6E83B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1CBEC0AB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reate table user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us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(99) ,password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)')</w:t>
      </w:r>
    </w:p>
    <w:p w14:paraId="5CF22FC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521F75A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1BF06BE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7167F1D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.execute('create table courier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ustomer_addres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text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name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mobile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receiver_addres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text(789))')</w:t>
      </w:r>
    </w:p>
    <w:p w14:paraId="3BB5305A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10CBA8C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505D5C2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28A464F0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45C103D5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18BCE882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22308CCF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'create table couriers2(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Weight_in_kg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st_in_rupee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789));')</w:t>
      </w:r>
    </w:p>
    <w:p w14:paraId="3B96A2E9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1CF4A9F3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712898EE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</w:p>
    <w:p w14:paraId="3D7FD18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import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mysql.connect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as 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sql</w:t>
      </w:r>
      <w:proofErr w:type="spellEnd"/>
    </w:p>
    <w:p w14:paraId="6B95233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=</w:t>
      </w:r>
      <w:proofErr w:type="spellStart"/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>sql.connec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host= '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localhost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' ,user= 'root' 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passwd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= 'student', database='project' )</w:t>
      </w:r>
    </w:p>
    <w:p w14:paraId="53740D21" w14:textId="77777777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r w:rsidRPr="006808DD">
        <w:rPr>
          <w:rFonts w:ascii="Consolas" w:eastAsia="Footlight MT Light" w:hAnsi="Consolas" w:cs="Footlight MT Light"/>
          <w:sz w:val="24"/>
          <w:szCs w:val="24"/>
        </w:rPr>
        <w:t>cust1=</w:t>
      </w:r>
      <w:proofErr w:type="spellStart"/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onn.curso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)</w:t>
      </w:r>
      <w:proofErr w:type="gramEnd"/>
    </w:p>
    <w:p w14:paraId="086DB59E" w14:textId="26288E6C" w:rsidR="006808DD" w:rsidRPr="006808DD" w:rsidRDefault="006808DD" w:rsidP="006808DD">
      <w:pPr>
        <w:spacing w:after="0" w:line="240" w:lineRule="auto"/>
        <w:rPr>
          <w:rFonts w:ascii="Consolas" w:eastAsia="Footlight MT Light" w:hAnsi="Consolas" w:cs="Footlight MT Light"/>
          <w:sz w:val="24"/>
          <w:szCs w:val="24"/>
        </w:rPr>
      </w:pPr>
      <w:proofErr w:type="gramStart"/>
      <w:r w:rsidRPr="006808DD">
        <w:rPr>
          <w:rFonts w:ascii="Consolas" w:eastAsia="Footlight MT Light" w:hAnsi="Consolas" w:cs="Footlight MT Light"/>
          <w:sz w:val="24"/>
          <w:szCs w:val="24"/>
        </w:rPr>
        <w:t>cust1.execute(</w:t>
      </w:r>
      <w:proofErr w:type="gram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'create table couriers3(city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boys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,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courier_service_boys_mob_numbe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 xml:space="preserve"> </w:t>
      </w:r>
      <w:proofErr w:type="spellStart"/>
      <w:r w:rsidRPr="006808DD">
        <w:rPr>
          <w:rFonts w:ascii="Consolas" w:eastAsia="Footlight MT Light" w:hAnsi="Consolas" w:cs="Footlight MT Light"/>
          <w:sz w:val="24"/>
          <w:szCs w:val="24"/>
        </w:rPr>
        <w:t>varchar</w:t>
      </w:r>
      <w:proofErr w:type="spellEnd"/>
      <w:r w:rsidRPr="006808DD">
        <w:rPr>
          <w:rFonts w:ascii="Consolas" w:eastAsia="Footlight MT Light" w:hAnsi="Consolas" w:cs="Footlight MT Light"/>
          <w:sz w:val="24"/>
          <w:szCs w:val="24"/>
        </w:rPr>
        <w:t>(99));')</w:t>
      </w:r>
    </w:p>
    <w:p w14:paraId="52426088" w14:textId="77777777" w:rsid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0E81E0D4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79AE35C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C10F8B1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22187F3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B69539D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2B97BD0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0CFA2DE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8A80359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957254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4FEA3D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4DA0B4F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BF0DE24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2870271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756A29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376A12E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91225F8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8478724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B184712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D6B52F4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95A5D8B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AC35D8F" w14:textId="77777777" w:rsidR="005D0273" w:rsidRDefault="005D0273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AFAA04E" w14:textId="1C2CD861" w:rsidR="006808DD" w:rsidRDefault="006808DD" w:rsidP="006808D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3.OUTPUT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SCREENS</w:t>
      </w:r>
    </w:p>
    <w:p w14:paraId="254D290F" w14:textId="60ED8A4C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OPENING SCREEN</w:t>
      </w:r>
    </w:p>
    <w:p w14:paraId="7F75AFFD" w14:textId="09B077EF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51F5C07F" wp14:editId="5BE6BC93">
            <wp:extent cx="3257550" cy="6191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3795" w14:textId="1C1AED78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PRESS  ENTER</w:t>
      </w:r>
      <w:proofErr w:type="gramEnd"/>
    </w:p>
    <w:p w14:paraId="5014C9CB" w14:textId="38A0758F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7ECAAE1C" wp14:editId="40866D18">
            <wp:extent cx="4857750" cy="1200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4148E" w14:textId="4DCCD608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ENTER 1 TO CREATE NEW </w:t>
      </w:r>
      <w:proofErr w:type="gramStart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ACCOUNT ,ENTER</w:t>
      </w:r>
      <w:proofErr w:type="gramEnd"/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ASKED DETAILS</w:t>
      </w:r>
    </w:p>
    <w:p w14:paraId="1D652F1B" w14:textId="24C78169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14BC68F2" wp14:editId="1B12D08D">
            <wp:extent cx="4810125" cy="19716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4042C" w14:textId="77777777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1F0C11C" w14:textId="77777777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C2D20B1" w14:textId="77777777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A4C2F1E" w14:textId="77777777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3BD77363" w14:textId="53725F5A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PRESS ENTER TO LOGIN</w:t>
      </w:r>
    </w:p>
    <w:p w14:paraId="65C0D6FC" w14:textId="79E6F5A9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C6B5533" wp14:editId="2CB050AF">
            <wp:extent cx="4914900" cy="12668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5653" w14:textId="357704DB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PRESS 1 TO VIEW ORDER DETAILS</w:t>
      </w:r>
    </w:p>
    <w:p w14:paraId="07E69F39" w14:textId="7290E07E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inline distT="0" distB="0" distL="0" distR="0" wp14:anchorId="3B012714" wp14:editId="3644F3EC">
            <wp:extent cx="4962525" cy="8858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E6D6B" w14:textId="2E98BC55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SELECT A TO PLACE A NEW ORDER</w:t>
      </w:r>
    </w:p>
    <w:p w14:paraId="347DCE0A" w14:textId="5ADEADB9" w:rsidR="006808DD" w:rsidRDefault="006808DD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BBB75B7" wp14:editId="519FA959">
            <wp:extent cx="5943600" cy="10439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09A30" w14:textId="4D824FCC" w:rsidR="006808DD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ENTER 1 AND THEN </w:t>
      </w:r>
      <w:r w:rsidR="006808DD"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SELECT</w:t>
      </w: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 xml:space="preserve"> B TO VIEW THE EXISTING ORDERS</w:t>
      </w:r>
    </w:p>
    <w:p w14:paraId="3D970980" w14:textId="1DABFB29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69CF0D70" wp14:editId="47436EB5">
            <wp:extent cx="5943600" cy="83756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FA9D" w14:textId="035ACD4A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1 AND THEN SELECT C TO CANCEL ORDER</w:t>
      </w:r>
    </w:p>
    <w:p w14:paraId="376CF8E1" w14:textId="11533D4E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41639D85" wp14:editId="259EDC66">
            <wp:extent cx="5267325" cy="5334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9E9CE" w14:textId="0A19AD6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SELECT 2 TO VIEW BILLING PROCEDURE BASED ON WEIGHTS</w:t>
      </w:r>
    </w:p>
    <w:p w14:paraId="1385ABBA" w14:textId="6031B229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6D8CAECD" wp14:editId="491ADB7E">
            <wp:extent cx="5943600" cy="235204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55B4" w14:textId="7777777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4BDBA791" w14:textId="1FB7D84F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3 TO SEE DELIVERY PERSON’S DETAILS</w:t>
      </w:r>
    </w:p>
    <w:p w14:paraId="40E80295" w14:textId="20CF8FD3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55CD4BA5" wp14:editId="3FDBE969">
            <wp:extent cx="5943600" cy="635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62D45" w14:textId="510336D1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4 TO EXIT</w:t>
      </w:r>
    </w:p>
    <w:p w14:paraId="1B3C1CA1" w14:textId="7777777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C2305F5" w14:textId="7777777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6A86E0F" w14:textId="7E477275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(2) TO LOGIN</w:t>
      </w:r>
    </w:p>
    <w:p w14:paraId="15FEF555" w14:textId="72CFC49B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7B66AD7" wp14:editId="1C2D8FC0">
            <wp:extent cx="5419725" cy="23907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083D5" w14:textId="7777777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7FE3602" w14:textId="3CAB123B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ENTER (3) TO UPDATE YOUR PROFILE</w:t>
      </w:r>
    </w:p>
    <w:p w14:paraId="16510149" w14:textId="5FDB4FA3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7B8B024B" wp14:editId="1EE3EE89">
            <wp:extent cx="5048250" cy="18573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9EE4" w14:textId="77777777" w:rsidR="00E24E39" w:rsidRDefault="00E24E39" w:rsidP="006808DD">
      <w:pPr>
        <w:spacing w:after="0" w:line="240" w:lineRule="auto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C8810D6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577E1BFE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1C04D045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7FB6973E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1AD51DDC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7CE74FF8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50F3CF22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345E36E0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2CC5A8E7" w14:textId="77777777" w:rsidR="006808DD" w:rsidRPr="006808DD" w:rsidRDefault="006808DD" w:rsidP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0D8B48EA" w14:textId="77777777" w:rsidR="006808DD" w:rsidRDefault="006808DD">
      <w:pPr>
        <w:spacing w:after="0" w:line="240" w:lineRule="auto"/>
        <w:rPr>
          <w:rFonts w:ascii="Times New Roman" w:eastAsia="Footlight MT Light" w:hAnsi="Times New Roman" w:cs="Footlight MT Light"/>
          <w:sz w:val="36"/>
          <w:szCs w:val="36"/>
        </w:rPr>
      </w:pPr>
    </w:p>
    <w:p w14:paraId="3D2C0CFC" w14:textId="77777777" w:rsidR="001A5373" w:rsidRDefault="001A5373">
      <w:pPr>
        <w:spacing w:after="0" w:line="240" w:lineRule="auto"/>
        <w:jc w:val="center"/>
      </w:pPr>
    </w:p>
    <w:p w14:paraId="5DFAE5D4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677EECF" w14:textId="77777777" w:rsidR="00601B1D" w:rsidRDefault="00601B1D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3E91C66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50F37302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268FFA9B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C8DCED7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74519B2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60F7AAC9" w14:textId="77777777" w:rsidR="005D0273" w:rsidRDefault="005D02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7D4FDE63" w14:textId="64EA958B" w:rsidR="001A5373" w:rsidRDefault="00C92F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  <w:r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  <w:t>4. BIBLIOGRAPHY</w:t>
      </w:r>
    </w:p>
    <w:p w14:paraId="7C137D23" w14:textId="77777777" w:rsidR="001A5373" w:rsidRDefault="001A5373">
      <w:pPr>
        <w:spacing w:after="0" w:line="240" w:lineRule="auto"/>
        <w:jc w:val="center"/>
        <w:rPr>
          <w:rFonts w:ascii="Footlight MT Light" w:eastAsia="Footlight MT Light" w:hAnsi="Footlight MT Light" w:cs="Footlight MT Light"/>
          <w:b/>
          <w:bCs/>
          <w:sz w:val="44"/>
          <w:szCs w:val="44"/>
          <w:u w:val="single"/>
        </w:rPr>
      </w:pPr>
    </w:p>
    <w:p w14:paraId="12B4AD9D" w14:textId="77777777" w:rsidR="001A5373" w:rsidRDefault="00C92F73">
      <w:pPr>
        <w:numPr>
          <w:ilvl w:val="0"/>
          <w:numId w:val="4"/>
        </w:numPr>
        <w:spacing w:after="0" w:line="240" w:lineRule="auto"/>
        <w:rPr>
          <w:rFonts w:ascii="Book Antiqua" w:hAnsi="Book Antiqua"/>
          <w:sz w:val="36"/>
          <w:szCs w:val="36"/>
        </w:rPr>
      </w:pPr>
      <w:r>
        <w:rPr>
          <w:rFonts w:ascii="Book Antiqua" w:eastAsia="Footlight MT Light" w:hAnsi="Book Antiqua" w:cs="Footlight MT Light"/>
          <w:sz w:val="36"/>
          <w:szCs w:val="36"/>
        </w:rPr>
        <w:t xml:space="preserve">Computer Science with Python [Textbook XII] by </w:t>
      </w:r>
      <w:proofErr w:type="spellStart"/>
      <w:r>
        <w:rPr>
          <w:rFonts w:ascii="Book Antiqua" w:eastAsia="Footlight MT Light" w:hAnsi="Book Antiqua" w:cs="Footlight MT Light"/>
          <w:sz w:val="36"/>
          <w:szCs w:val="36"/>
        </w:rPr>
        <w:t>Sumita</w:t>
      </w:r>
      <w:proofErr w:type="spellEnd"/>
      <w:r>
        <w:rPr>
          <w:rFonts w:ascii="Book Antiqua" w:eastAsia="Footlight MT Light" w:hAnsi="Book Antiqua" w:cs="Footlight MT Light"/>
          <w:sz w:val="36"/>
          <w:szCs w:val="36"/>
        </w:rPr>
        <w:t xml:space="preserve"> </w:t>
      </w:r>
      <w:proofErr w:type="spellStart"/>
      <w:r>
        <w:rPr>
          <w:rFonts w:ascii="Book Antiqua" w:eastAsia="Footlight MT Light" w:hAnsi="Book Antiqua" w:cs="Footlight MT Light"/>
          <w:sz w:val="36"/>
          <w:szCs w:val="36"/>
        </w:rPr>
        <w:t>Arora</w:t>
      </w:r>
      <w:proofErr w:type="spellEnd"/>
    </w:p>
    <w:p w14:paraId="2A83547E" w14:textId="77777777" w:rsidR="001A5373" w:rsidRDefault="001A5373">
      <w:pPr>
        <w:spacing w:after="0" w:line="240" w:lineRule="auto"/>
        <w:rPr>
          <w:rFonts w:ascii="Book Antiqua" w:hAnsi="Book Antiqua"/>
          <w:sz w:val="36"/>
          <w:szCs w:val="36"/>
        </w:rPr>
      </w:pPr>
    </w:p>
    <w:sectPr w:rsidR="001A5373">
      <w:headerReference w:type="default" r:id="rId22"/>
      <w:footerReference w:type="default" r:id="rId23"/>
      <w:pgSz w:w="11906" w:h="16838"/>
      <w:pgMar w:top="397" w:right="340" w:bottom="397" w:left="340" w:header="340" w:footer="34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571388" w14:textId="77777777" w:rsidR="00BE5340" w:rsidRDefault="00BE5340">
      <w:pPr>
        <w:spacing w:after="0" w:line="240" w:lineRule="auto"/>
      </w:pPr>
      <w:r>
        <w:separator/>
      </w:r>
    </w:p>
  </w:endnote>
  <w:endnote w:type="continuationSeparator" w:id="0">
    <w:p w14:paraId="24AB6CEA" w14:textId="77777777" w:rsidR="00BE5340" w:rsidRDefault="00BE53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299" w:type="dxa"/>
      <w:tblInd w:w="60" w:type="dxa"/>
      <w:tblLook w:val="06A0" w:firstRow="1" w:lastRow="0" w:firstColumn="1" w:lastColumn="0" w:noHBand="1" w:noVBand="1"/>
    </w:tblPr>
    <w:tblGrid>
      <w:gridCol w:w="3972"/>
      <w:gridCol w:w="2713"/>
      <w:gridCol w:w="2614"/>
    </w:tblGrid>
    <w:tr w:rsidR="00C92F73" w14:paraId="34935F69" w14:textId="77777777">
      <w:tc>
        <w:tcPr>
          <w:tcW w:w="3972" w:type="dxa"/>
        </w:tcPr>
        <w:p w14:paraId="0FF76441" w14:textId="77777777" w:rsidR="00C92F73" w:rsidRDefault="00C92F73">
          <w:pPr>
            <w:pStyle w:val="Header"/>
          </w:pPr>
        </w:p>
      </w:tc>
      <w:tc>
        <w:tcPr>
          <w:tcW w:w="2713" w:type="dxa"/>
        </w:tcPr>
        <w:p w14:paraId="20CDB86E" w14:textId="77777777" w:rsidR="00C92F73" w:rsidRDefault="00C92F73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B41064">
            <w:rPr>
              <w:noProof/>
            </w:rPr>
            <w:t>12</w:t>
          </w:r>
          <w:r>
            <w:fldChar w:fldCharType="end"/>
          </w:r>
        </w:p>
      </w:tc>
      <w:tc>
        <w:tcPr>
          <w:tcW w:w="2614" w:type="dxa"/>
        </w:tcPr>
        <w:p w14:paraId="0F290AE3" w14:textId="77777777" w:rsidR="00C92F73" w:rsidRDefault="00C92F73">
          <w:pPr>
            <w:pStyle w:val="Header"/>
            <w:ind w:right="-115"/>
            <w:jc w:val="right"/>
          </w:pPr>
        </w:p>
      </w:tc>
    </w:tr>
  </w:tbl>
  <w:p w14:paraId="14C01AC9" w14:textId="77777777" w:rsidR="00C92F73" w:rsidRDefault="00C92F7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3952B6C" w14:textId="77777777" w:rsidR="00BE5340" w:rsidRDefault="00BE5340">
      <w:pPr>
        <w:spacing w:after="0" w:line="240" w:lineRule="auto"/>
      </w:pPr>
      <w:r>
        <w:separator/>
      </w:r>
    </w:p>
  </w:footnote>
  <w:footnote w:type="continuationSeparator" w:id="0">
    <w:p w14:paraId="403908E1" w14:textId="77777777" w:rsidR="00BE5340" w:rsidRDefault="00BE53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360" w:type="dxa"/>
      <w:tblInd w:w="720" w:type="dxa"/>
      <w:tblLook w:val="06A0" w:firstRow="1" w:lastRow="0" w:firstColumn="1" w:lastColumn="0" w:noHBand="1" w:noVBand="1"/>
    </w:tblPr>
    <w:tblGrid>
      <w:gridCol w:w="615"/>
      <w:gridCol w:w="8523"/>
      <w:gridCol w:w="222"/>
    </w:tblGrid>
    <w:tr w:rsidR="00C92F73" w14:paraId="300CFACF" w14:textId="77777777">
      <w:tc>
        <w:tcPr>
          <w:tcW w:w="627" w:type="dxa"/>
        </w:tcPr>
        <w:p w14:paraId="2CB0B454" w14:textId="77777777" w:rsidR="00C92F73" w:rsidRDefault="00C92F73">
          <w:pPr>
            <w:pStyle w:val="Header"/>
            <w:ind w:left="-115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</w:tc>
      <w:tc>
        <w:tcPr>
          <w:tcW w:w="8718" w:type="dxa"/>
        </w:tcPr>
        <w:p w14:paraId="1202D615" w14:textId="639E952B" w:rsidR="00C92F73" w:rsidRDefault="00C92F73" w:rsidP="00F92F23">
          <w:pPr>
            <w:pStyle w:val="Header"/>
            <w:jc w:val="center"/>
            <w:rPr>
              <w:rFonts w:ascii="Times New Roman" w:eastAsia="Times New Roman" w:hAnsi="Times New Roman" w:cs="Times New Roman"/>
              <w:sz w:val="28"/>
              <w:szCs w:val="28"/>
            </w:rPr>
          </w:pPr>
          <w:r>
            <w:rPr>
              <w:rFonts w:ascii="Times New Roman" w:eastAsia="Times New Roman" w:hAnsi="Times New Roman" w:cs="Times New Roman"/>
              <w:sz w:val="28"/>
              <w:szCs w:val="28"/>
            </w:rPr>
            <w:t>COURIER MANAGEMENT</w:t>
          </w:r>
        </w:p>
      </w:tc>
      <w:tc>
        <w:tcPr>
          <w:tcW w:w="15" w:type="dxa"/>
        </w:tcPr>
        <w:p w14:paraId="11DB95C2" w14:textId="77777777" w:rsidR="00C92F73" w:rsidRDefault="00C92F73">
          <w:pPr>
            <w:pStyle w:val="Header"/>
            <w:ind w:right="-115"/>
            <w:jc w:val="right"/>
            <w:rPr>
              <w:rFonts w:ascii="Times New Roman" w:eastAsia="Times New Roman" w:hAnsi="Times New Roman" w:cs="Times New Roman"/>
              <w:sz w:val="28"/>
              <w:szCs w:val="28"/>
            </w:rPr>
          </w:pPr>
        </w:p>
      </w:tc>
    </w:tr>
  </w:tbl>
  <w:p w14:paraId="7CFEAE0A" w14:textId="77777777" w:rsidR="00C92F73" w:rsidRDefault="00C92F73" w:rsidP="00921C08">
    <w:pPr>
      <w:pStyle w:val="Header"/>
      <w:ind w:left="1440"/>
      <w:jc w:val="right"/>
      <w:rPr>
        <w:rFonts w:ascii="Times New Roman" w:eastAsia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F906E5"/>
    <w:multiLevelType w:val="multilevel"/>
    <w:tmpl w:val="695C49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26485A"/>
    <w:multiLevelType w:val="multilevel"/>
    <w:tmpl w:val="D9A656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A1681B"/>
    <w:multiLevelType w:val="multilevel"/>
    <w:tmpl w:val="5FD85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3D41353C"/>
    <w:multiLevelType w:val="multilevel"/>
    <w:tmpl w:val="0CB6E35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>
    <w:nsid w:val="75FC0A73"/>
    <w:multiLevelType w:val="multilevel"/>
    <w:tmpl w:val="FACE4F92"/>
    <w:lvl w:ilvl="0">
      <w:start w:val="1"/>
      <w:numFmt w:val="decimal"/>
      <w:lvlText w:val="%1.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DM3NTA2MjczNTRT0lEKTi0uzszPAykwqgUA/lCC5ywAAAA="/>
  </w:docVars>
  <w:rsids>
    <w:rsidRoot w:val="001A5373"/>
    <w:rsid w:val="001A5373"/>
    <w:rsid w:val="002E4FEF"/>
    <w:rsid w:val="004B727D"/>
    <w:rsid w:val="004C3541"/>
    <w:rsid w:val="005D0273"/>
    <w:rsid w:val="00601B1D"/>
    <w:rsid w:val="006808DD"/>
    <w:rsid w:val="006C20E3"/>
    <w:rsid w:val="006D354A"/>
    <w:rsid w:val="007919E2"/>
    <w:rsid w:val="007A62F5"/>
    <w:rsid w:val="007E2B22"/>
    <w:rsid w:val="00921C08"/>
    <w:rsid w:val="00A56E94"/>
    <w:rsid w:val="00A63257"/>
    <w:rsid w:val="00B41064"/>
    <w:rsid w:val="00BA1DD5"/>
    <w:rsid w:val="00BE5340"/>
    <w:rsid w:val="00C46C9D"/>
    <w:rsid w:val="00C85E6A"/>
    <w:rsid w:val="00C92F73"/>
    <w:rsid w:val="00CD6922"/>
    <w:rsid w:val="00DC0069"/>
    <w:rsid w:val="00E24E39"/>
    <w:rsid w:val="00F47CE7"/>
    <w:rsid w:val="00F92F23"/>
    <w:rsid w:val="00F9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A494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1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19E2"/>
    <w:rPr>
      <w:rFonts w:ascii="Courier New" w:eastAsia="Times New Roman" w:hAnsi="Courier New" w:cs="Courier New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8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8D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1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19E2"/>
    <w:rPr>
      <w:rFonts w:ascii="Courier New" w:eastAsia="Times New Roman" w:hAnsi="Courier New" w:cs="Courier New"/>
      <w:szCs w:val="20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8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8D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85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14</Pages>
  <Words>1642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M</dc:creator>
  <dc:description/>
  <cp:lastModifiedBy>STUDENT</cp:lastModifiedBy>
  <cp:revision>42</cp:revision>
  <dcterms:created xsi:type="dcterms:W3CDTF">2021-01-17T04:27:00Z</dcterms:created>
  <dcterms:modified xsi:type="dcterms:W3CDTF">2021-03-09T13:1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